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25307" w14:textId="0CA1C5C8" w:rsidR="008A3206" w:rsidRDefault="008A3206" w:rsidP="008A3206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BEB74E5" wp14:editId="333829A1">
            <wp:extent cx="3748115" cy="2362217"/>
            <wp:effectExtent l="0" t="0" r="5080" b="0"/>
            <wp:docPr id="1" name="Picture 1" descr="Shap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at overlap triangl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8115" cy="236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374A" w14:textId="1E1A46AD" w:rsidR="008A3206" w:rsidRDefault="008A3206" w:rsidP="008A3206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2730"/>
        <w:gridCol w:w="2730"/>
        <w:gridCol w:w="2730"/>
      </w:tblGrid>
      <w:tr w:rsidR="008A3206" w:rsidRPr="008A3206" w14:paraId="76EC9C43" w14:textId="77777777" w:rsidTr="008A3206">
        <w:trPr>
          <w:trHeight w:val="503"/>
        </w:trPr>
        <w:tc>
          <w:tcPr>
            <w:tcW w:w="1165" w:type="dxa"/>
            <w:shd w:val="clear" w:color="auto" w:fill="A7253F"/>
            <w:vAlign w:val="center"/>
          </w:tcPr>
          <w:p w14:paraId="74FCB574" w14:textId="77777777" w:rsidR="008A3206" w:rsidRPr="008A3206" w:rsidRDefault="008A3206" w:rsidP="008A3206">
            <w:pPr>
              <w:jc w:val="center"/>
              <w:rPr>
                <w:rFonts w:ascii="Fira Sans Light" w:hAnsi="Fira Sans Light"/>
              </w:rPr>
            </w:pPr>
          </w:p>
        </w:tc>
        <w:tc>
          <w:tcPr>
            <w:tcW w:w="2730" w:type="dxa"/>
            <w:shd w:val="clear" w:color="auto" w:fill="A7253F"/>
            <w:vAlign w:val="center"/>
          </w:tcPr>
          <w:p w14:paraId="1DCA0D2B" w14:textId="76599DF4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Academics</w:t>
            </w:r>
          </w:p>
        </w:tc>
        <w:tc>
          <w:tcPr>
            <w:tcW w:w="2730" w:type="dxa"/>
            <w:shd w:val="clear" w:color="auto" w:fill="A7253F"/>
            <w:vAlign w:val="center"/>
          </w:tcPr>
          <w:p w14:paraId="6B67DEFE" w14:textId="3AC40DDF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Behavior</w:t>
            </w:r>
          </w:p>
        </w:tc>
        <w:tc>
          <w:tcPr>
            <w:tcW w:w="2730" w:type="dxa"/>
            <w:shd w:val="clear" w:color="auto" w:fill="A7253F"/>
            <w:vAlign w:val="center"/>
          </w:tcPr>
          <w:p w14:paraId="0AE2B535" w14:textId="2D8E046F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Mental Health</w:t>
            </w:r>
          </w:p>
        </w:tc>
      </w:tr>
      <w:tr w:rsidR="008A3206" w14:paraId="48E1B601" w14:textId="77777777" w:rsidTr="008A3206">
        <w:trPr>
          <w:trHeight w:val="2569"/>
        </w:trPr>
        <w:tc>
          <w:tcPr>
            <w:tcW w:w="1165" w:type="dxa"/>
            <w:shd w:val="clear" w:color="auto" w:fill="A7253F"/>
            <w:vAlign w:val="center"/>
          </w:tcPr>
          <w:p w14:paraId="33A674DC" w14:textId="77777777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Tier 1:</w:t>
            </w:r>
          </w:p>
          <w:p w14:paraId="6E339C51" w14:textId="03720531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Universal Supports</w:t>
            </w:r>
          </w:p>
        </w:tc>
        <w:tc>
          <w:tcPr>
            <w:tcW w:w="2730" w:type="dxa"/>
          </w:tcPr>
          <w:p w14:paraId="4D00B182" w14:textId="77777777" w:rsidR="008A3206" w:rsidRDefault="008A3206" w:rsidP="008A3206"/>
        </w:tc>
        <w:tc>
          <w:tcPr>
            <w:tcW w:w="2730" w:type="dxa"/>
          </w:tcPr>
          <w:p w14:paraId="2EA6993A" w14:textId="77777777" w:rsidR="008A3206" w:rsidRDefault="008A3206" w:rsidP="008A3206"/>
        </w:tc>
        <w:tc>
          <w:tcPr>
            <w:tcW w:w="2730" w:type="dxa"/>
          </w:tcPr>
          <w:p w14:paraId="4851071C" w14:textId="77777777" w:rsidR="008A3206" w:rsidRDefault="008A3206" w:rsidP="008A3206"/>
        </w:tc>
      </w:tr>
      <w:tr w:rsidR="008A3206" w14:paraId="2AE04EE1" w14:textId="77777777" w:rsidTr="008A3206">
        <w:trPr>
          <w:trHeight w:val="2569"/>
        </w:trPr>
        <w:tc>
          <w:tcPr>
            <w:tcW w:w="1165" w:type="dxa"/>
            <w:shd w:val="clear" w:color="auto" w:fill="A7253F"/>
            <w:vAlign w:val="center"/>
          </w:tcPr>
          <w:p w14:paraId="6AD3131E" w14:textId="77777777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Tier 2:</w:t>
            </w:r>
          </w:p>
          <w:p w14:paraId="1610300A" w14:textId="6F9C9581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Targeted Supports</w:t>
            </w:r>
          </w:p>
        </w:tc>
        <w:tc>
          <w:tcPr>
            <w:tcW w:w="2730" w:type="dxa"/>
          </w:tcPr>
          <w:p w14:paraId="060FA3C9" w14:textId="77777777" w:rsidR="008A3206" w:rsidRDefault="008A3206" w:rsidP="008A3206"/>
        </w:tc>
        <w:tc>
          <w:tcPr>
            <w:tcW w:w="2730" w:type="dxa"/>
          </w:tcPr>
          <w:p w14:paraId="210B19AF" w14:textId="77777777" w:rsidR="008A3206" w:rsidRDefault="008A3206" w:rsidP="008A3206"/>
        </w:tc>
        <w:tc>
          <w:tcPr>
            <w:tcW w:w="2730" w:type="dxa"/>
          </w:tcPr>
          <w:p w14:paraId="41E502E0" w14:textId="77777777" w:rsidR="008A3206" w:rsidRDefault="008A3206" w:rsidP="008A3206"/>
        </w:tc>
      </w:tr>
      <w:tr w:rsidR="008A3206" w14:paraId="74E786C7" w14:textId="77777777" w:rsidTr="008A3206">
        <w:trPr>
          <w:trHeight w:val="2569"/>
        </w:trPr>
        <w:tc>
          <w:tcPr>
            <w:tcW w:w="1165" w:type="dxa"/>
            <w:shd w:val="clear" w:color="auto" w:fill="A7253F"/>
            <w:vAlign w:val="center"/>
          </w:tcPr>
          <w:p w14:paraId="75BA795F" w14:textId="77777777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Tier 3:</w:t>
            </w:r>
          </w:p>
          <w:p w14:paraId="7A3EE015" w14:textId="390CC178" w:rsidR="008A3206" w:rsidRPr="008A3206" w:rsidRDefault="008A3206" w:rsidP="008A3206">
            <w:pPr>
              <w:jc w:val="center"/>
              <w:rPr>
                <w:rFonts w:ascii="Fira Sans Light" w:hAnsi="Fira Sans Light"/>
                <w:color w:val="FFFFFF" w:themeColor="background1"/>
              </w:rPr>
            </w:pPr>
            <w:r w:rsidRPr="008A3206">
              <w:rPr>
                <w:rFonts w:ascii="Fira Sans Light" w:hAnsi="Fira Sans Light"/>
                <w:color w:val="FFFFFF" w:themeColor="background1"/>
              </w:rPr>
              <w:t>Intensive Supports</w:t>
            </w:r>
          </w:p>
        </w:tc>
        <w:tc>
          <w:tcPr>
            <w:tcW w:w="2730" w:type="dxa"/>
          </w:tcPr>
          <w:p w14:paraId="5927775E" w14:textId="77777777" w:rsidR="008A3206" w:rsidRDefault="008A3206" w:rsidP="008A3206"/>
        </w:tc>
        <w:tc>
          <w:tcPr>
            <w:tcW w:w="2730" w:type="dxa"/>
          </w:tcPr>
          <w:p w14:paraId="5A1B4729" w14:textId="77777777" w:rsidR="008A3206" w:rsidRDefault="008A3206" w:rsidP="008A3206"/>
        </w:tc>
        <w:tc>
          <w:tcPr>
            <w:tcW w:w="2730" w:type="dxa"/>
          </w:tcPr>
          <w:p w14:paraId="6385CCF4" w14:textId="77777777" w:rsidR="008A3206" w:rsidRDefault="008A3206" w:rsidP="008A3206"/>
        </w:tc>
      </w:tr>
    </w:tbl>
    <w:p w14:paraId="711622C7" w14:textId="77777777" w:rsidR="008A3206" w:rsidRPr="008A3206" w:rsidRDefault="008A3206" w:rsidP="008A3206"/>
    <w:sectPr w:rsidR="008A3206" w:rsidRPr="008A320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E2166" w14:textId="77777777" w:rsidR="000A74E8" w:rsidRDefault="000A74E8" w:rsidP="008A3206">
      <w:pPr>
        <w:spacing w:after="0" w:line="240" w:lineRule="auto"/>
      </w:pPr>
      <w:r>
        <w:separator/>
      </w:r>
    </w:p>
  </w:endnote>
  <w:endnote w:type="continuationSeparator" w:id="0">
    <w:p w14:paraId="624C6D78" w14:textId="77777777" w:rsidR="000A74E8" w:rsidRDefault="000A74E8" w:rsidP="008A3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ira Sans Light">
    <w:panose1 w:val="020B0403050000020004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728FF" w14:textId="77777777" w:rsidR="000A74E8" w:rsidRDefault="000A74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B592E" w14:textId="77777777" w:rsidR="000A74E8" w:rsidRDefault="000A74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1854D" w14:textId="77777777" w:rsidR="000A74E8" w:rsidRDefault="000A7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78623" w14:textId="77777777" w:rsidR="000A74E8" w:rsidRDefault="000A74E8" w:rsidP="008A3206">
      <w:pPr>
        <w:spacing w:after="0" w:line="240" w:lineRule="auto"/>
      </w:pPr>
      <w:r>
        <w:separator/>
      </w:r>
    </w:p>
  </w:footnote>
  <w:footnote w:type="continuationSeparator" w:id="0">
    <w:p w14:paraId="05390C3B" w14:textId="77777777" w:rsidR="000A74E8" w:rsidRDefault="000A74E8" w:rsidP="008A3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2EF7" w14:textId="77777777" w:rsidR="000A74E8" w:rsidRDefault="000A74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0964B" w14:textId="1F332CC3" w:rsidR="000A74E8" w:rsidRPr="000A74E8" w:rsidRDefault="000A74E8" w:rsidP="008A3206">
    <w:pPr>
      <w:pStyle w:val="Header"/>
      <w:jc w:val="center"/>
      <w:rPr>
        <w:rFonts w:ascii="Fira Sans Light" w:hAnsi="Fira Sans Light"/>
        <w:b/>
        <w:sz w:val="32"/>
      </w:rPr>
    </w:pPr>
    <w:r w:rsidRPr="000A74E8">
      <w:rPr>
        <w:rFonts w:ascii="Fira Sans Light" w:hAnsi="Fira Sans Light"/>
        <w:b/>
        <w:sz w:val="32"/>
      </w:rPr>
      <w:t>Student Supports Inventor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6988C" w14:textId="77777777" w:rsidR="000A74E8" w:rsidRDefault="000A74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QxMjA0MbMAkko6SsGpxcWZ+XkgBYa1AFqkkw0sAAAA"/>
  </w:docVars>
  <w:rsids>
    <w:rsidRoot w:val="008A3206"/>
    <w:rsid w:val="000A74E8"/>
    <w:rsid w:val="006E3254"/>
    <w:rsid w:val="007A11A6"/>
    <w:rsid w:val="008A3206"/>
    <w:rsid w:val="00934D7A"/>
    <w:rsid w:val="00A67D2D"/>
    <w:rsid w:val="00B97B87"/>
    <w:rsid w:val="00CB3E27"/>
    <w:rsid w:val="00CE5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F60AB"/>
  <w15:chartTrackingRefBased/>
  <w15:docId w15:val="{857C4547-FF7C-4E29-B3B7-B95F98684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3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206"/>
  </w:style>
  <w:style w:type="paragraph" w:styleId="Footer">
    <w:name w:val="footer"/>
    <w:basedOn w:val="Normal"/>
    <w:link w:val="FooterChar"/>
    <w:uiPriority w:val="99"/>
    <w:unhideWhenUsed/>
    <w:rsid w:val="008A3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9F6D4A24B6F349B413FAA967FFDA67" ma:contentTypeVersion="12" ma:contentTypeDescription="Create a new document." ma:contentTypeScope="" ma:versionID="ccd611e2a73c088f25fb7e4180eaead6">
  <xsd:schema xmlns:xsd="http://www.w3.org/2001/XMLSchema" xmlns:xs="http://www.w3.org/2001/XMLSchema" xmlns:p="http://schemas.microsoft.com/office/2006/metadata/properties" xmlns:ns2="4e708e7c-46ca-4a4e-b7f9-ac6407ca6716" xmlns:ns3="29ab89d6-c1f7-475b-ab9c-ff9180a2cb05" targetNamespace="http://schemas.microsoft.com/office/2006/metadata/properties" ma:root="true" ma:fieldsID="9d3cccd12fc82dd357a5b6773350d194" ns2:_="" ns3:_="">
    <xsd:import namespace="4e708e7c-46ca-4a4e-b7f9-ac6407ca6716"/>
    <xsd:import namespace="29ab89d6-c1f7-475b-ab9c-ff9180a2cb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08e7c-46ca-4a4e-b7f9-ac6407ca67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b89d6-c1f7-475b-ab9c-ff9180a2cb0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B3B457-F6B1-44ED-955F-3372FE340D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708e7c-46ca-4a4e-b7f9-ac6407ca6716"/>
    <ds:schemaRef ds:uri="29ab89d6-c1f7-475b-ab9c-ff9180a2cb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C085BA-C73B-407E-ADEE-93BE943D4C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C34C95-C118-44D8-9F1A-E7678F958613}">
  <ds:schemaRefs>
    <ds:schemaRef ds:uri="http://schemas.microsoft.com/office/2006/documentManagement/types"/>
    <ds:schemaRef ds:uri="29ab89d6-c1f7-475b-ab9c-ff9180a2cb05"/>
    <ds:schemaRef ds:uri="http://purl.org/dc/elements/1.1/"/>
    <ds:schemaRef ds:uri="http://schemas.microsoft.com/office/2006/metadata/properties"/>
    <ds:schemaRef ds:uri="http://purl.org/dc/terms/"/>
    <ds:schemaRef ds:uri="4e708e7c-46ca-4a4e-b7f9-ac6407ca6716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3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astracci</dc:creator>
  <cp:keywords/>
  <dc:description/>
  <cp:lastModifiedBy>Joseph Mastracci</cp:lastModifiedBy>
  <cp:revision>1</cp:revision>
  <dcterms:created xsi:type="dcterms:W3CDTF">2021-11-10T18:10:00Z</dcterms:created>
  <dcterms:modified xsi:type="dcterms:W3CDTF">2021-11-1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9F6D4A24B6F349B413FAA967FFDA67</vt:lpwstr>
  </property>
</Properties>
</file>